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818EF" w:rsidR="004D2B66" w:rsidP="004D2B66" w:rsidRDefault="004D2B66" w14:paraId="08646D2C" w14:textId="49D63CFA">
      <w:pPr>
        <w:spacing w:after="240" w:line="276" w:lineRule="auto"/>
        <w:ind w:left="720" w:hanging="360"/>
        <w:jc w:val="center"/>
        <w:rPr>
          <w:rFonts w:ascii="Arial" w:hAnsi="Arial" w:eastAsia="Arial" w:cs="Arial"/>
          <w:b/>
          <w:sz w:val="32"/>
          <w:szCs w:val="32"/>
          <w:lang w:val="en"/>
        </w:rPr>
      </w:pPr>
      <w:r w:rsidRPr="00D818EF">
        <w:rPr>
          <w:rFonts w:ascii="Arial" w:hAnsi="Arial" w:eastAsia="Arial" w:cs="Arial"/>
          <w:b/>
          <w:sz w:val="32"/>
          <w:szCs w:val="32"/>
          <w:lang w:val="en"/>
        </w:rPr>
        <w:t xml:space="preserve">Team </w:t>
      </w:r>
      <w:r>
        <w:rPr>
          <w:rFonts w:ascii="Arial" w:hAnsi="Arial" w:eastAsia="Arial" w:cs="Arial"/>
          <w:b/>
          <w:sz w:val="32"/>
          <w:szCs w:val="32"/>
          <w:lang w:val="en"/>
        </w:rPr>
        <w:t>Waterfall</w:t>
      </w:r>
      <w:r w:rsidRPr="00D818EF">
        <w:rPr>
          <w:rFonts w:ascii="Arial" w:hAnsi="Arial" w:eastAsia="Arial" w:cs="Arial"/>
          <w:b/>
          <w:sz w:val="32"/>
          <w:szCs w:val="32"/>
          <w:lang w:val="en"/>
        </w:rPr>
        <w:t xml:space="preserve">: </w:t>
      </w:r>
      <w:r>
        <w:rPr>
          <w:rFonts w:ascii="Arial" w:hAnsi="Arial" w:eastAsia="Arial" w:cs="Arial"/>
          <w:b/>
          <w:sz w:val="32"/>
          <w:szCs w:val="32"/>
          <w:lang w:val="en"/>
        </w:rPr>
        <w:t>HW1 – Stories</w:t>
      </w:r>
    </w:p>
    <w:p w:rsidRPr="00D818EF" w:rsidR="004D2B66" w:rsidP="004D2B66" w:rsidRDefault="004D2B66" w14:paraId="0FBCECDB" w14:textId="77777777">
      <w:pPr>
        <w:spacing w:line="276" w:lineRule="auto"/>
        <w:rPr>
          <w:rFonts w:ascii="Arial" w:hAnsi="Arial" w:eastAsia="Arial" w:cs="Arial"/>
          <w:color w:val="FF0000"/>
          <w:sz w:val="22"/>
          <w:szCs w:val="22"/>
          <w:lang w:val="en"/>
        </w:rPr>
      </w:pPr>
      <w:r w:rsidRPr="00D818EF">
        <w:rPr>
          <w:rFonts w:ascii="Arial" w:hAnsi="Arial" w:eastAsia="Arial" w:cs="Arial"/>
          <w:b/>
          <w:lang w:val="en"/>
        </w:rPr>
        <w:t>Team Name</w:t>
      </w:r>
      <w:r w:rsidRPr="00D818EF">
        <w:rPr>
          <w:rFonts w:ascii="Arial" w:hAnsi="Arial" w:eastAsia="Arial" w:cs="Arial"/>
          <w:lang w:val="en"/>
        </w:rPr>
        <w:t xml:space="preserve">: </w:t>
      </w:r>
      <w:r>
        <w:rPr>
          <w:rFonts w:ascii="Arial" w:hAnsi="Arial" w:eastAsia="Arial" w:cs="Arial"/>
          <w:color w:val="FF0000"/>
          <w:lang w:val="en"/>
        </w:rPr>
        <w:t>Team Waterfall</w:t>
      </w:r>
    </w:p>
    <w:p w:rsidRPr="00D818EF" w:rsidR="004D2B66" w:rsidP="004D2B66" w:rsidRDefault="004D2B66" w14:paraId="5DD7460E" w14:textId="77777777">
      <w:pPr>
        <w:spacing w:line="276" w:lineRule="auto"/>
        <w:rPr>
          <w:rFonts w:ascii="Arial" w:hAnsi="Arial" w:eastAsia="Arial" w:cs="Arial"/>
          <w:lang w:val="en"/>
        </w:rPr>
      </w:pPr>
    </w:p>
    <w:p w:rsidRPr="00D818EF" w:rsidR="004D2B66" w:rsidP="06B8B80F" w:rsidRDefault="004D2B66" w14:paraId="26A75F47" w14:textId="77777777">
      <w:pPr>
        <w:spacing w:line="276" w:lineRule="auto"/>
        <w:rPr>
          <w:rFonts w:ascii="Arial" w:hAnsi="Arial" w:eastAsia="Arial" w:cs="Arial"/>
          <w:lang w:val="en-US"/>
        </w:rPr>
      </w:pPr>
      <w:r w:rsidRPr="06B8B80F" w:rsidR="004D2B66">
        <w:rPr>
          <w:rFonts w:ascii="Arial" w:hAnsi="Arial" w:eastAsia="Arial" w:cs="Arial"/>
          <w:b w:val="1"/>
          <w:bCs w:val="1"/>
          <w:lang w:val="en-US"/>
        </w:rPr>
        <w:t>Team Members</w:t>
      </w:r>
      <w:r w:rsidRPr="06B8B80F" w:rsidR="004D2B66">
        <w:rPr>
          <w:rFonts w:ascii="Arial" w:hAnsi="Arial" w:eastAsia="Arial" w:cs="Arial"/>
          <w:lang w:val="en-US"/>
        </w:rPr>
        <w:t xml:space="preserve">: </w:t>
      </w:r>
      <w:r w:rsidRPr="06B8B80F" w:rsidR="004D2B66">
        <w:rPr>
          <w:rFonts w:ascii="Arial" w:hAnsi="Arial" w:eastAsia="Arial" w:cs="Arial"/>
          <w:color w:val="FF0000"/>
          <w:lang w:val="en-US"/>
        </w:rPr>
        <w:t xml:space="preserve">Cade </w:t>
      </w:r>
      <w:r w:rsidRPr="06B8B80F" w:rsidR="004D2B66">
        <w:rPr>
          <w:rFonts w:ascii="Arial" w:hAnsi="Arial" w:eastAsia="Arial" w:cs="Arial"/>
          <w:color w:val="FF0000"/>
          <w:lang w:val="en-US"/>
        </w:rPr>
        <w:t>VanHout</w:t>
      </w:r>
      <w:r w:rsidRPr="06B8B80F" w:rsidR="004D2B66">
        <w:rPr>
          <w:rFonts w:ascii="Arial" w:hAnsi="Arial" w:eastAsia="Arial" w:cs="Arial"/>
          <w:color w:val="FF0000"/>
          <w:lang w:val="en-US"/>
        </w:rPr>
        <w:t>, Kase Tadych, Ryan Traut, Zach Landquist</w:t>
      </w:r>
    </w:p>
    <w:p w:rsidR="009655BA" w:rsidP="004D2B66" w:rsidRDefault="006E6891" w14:paraId="2C078E63" w14:textId="7DFEF89C">
      <w:pPr>
        <w:rPr>
          <w:rFonts w:ascii="Arial" w:hAnsi="Arial" w:eastAsia="Arial" w:cs="Arial"/>
          <w:color w:val="FF0000"/>
          <w:lang w:val="en"/>
        </w:rPr>
      </w:pPr>
      <w:r>
        <w:rPr>
          <w:rFonts w:ascii="Arial" w:hAnsi="Arial" w:eastAsia="Arial" w:cs="Arial"/>
          <w:color w:val="FF0000"/>
          <w:lang w:val="en"/>
        </w:rPr>
        <w:pict w14:anchorId="530881B2">
          <v:rect id="_x0000_i1026" style="width:468pt;height:.05pt" o:bullet="t" o:hr="t" o:hrstd="t" o:hralign="center" fillcolor="#a0a0a0" stroked="f"/>
        </w:pict>
      </w:r>
    </w:p>
    <w:p w:rsidR="004D2B66" w:rsidP="001F154E" w:rsidRDefault="008C5E66" w14:paraId="414A28F0" w14:textId="4E65233C">
      <w:pPr>
        <w:keepNext/>
        <w:keepLines/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t>Story 1:</w:t>
      </w:r>
      <w:r w:rsidR="0096706B">
        <w:rPr>
          <w:rFonts w:ascii="Arial" w:hAnsi="Arial" w:cs="Arial"/>
        </w:rPr>
        <w:t xml:space="preserve"> </w:t>
      </w:r>
      <w:r w:rsidR="007A2DF5">
        <w:rPr>
          <w:rFonts w:ascii="Arial" w:hAnsi="Arial" w:cs="Arial"/>
        </w:rPr>
        <w:t>CreateList</w:t>
      </w:r>
      <w:r w:rsidR="00FA3706">
        <w:rPr>
          <w:rFonts w:ascii="Arial" w:hAnsi="Arial" w:cs="Arial"/>
        </w:rPr>
        <w:t>()</w:t>
      </w:r>
      <w:r w:rsidR="00CA15C6">
        <w:rPr>
          <w:rFonts w:ascii="Arial" w:hAnsi="Arial" w:cs="Arial"/>
        </w:rPr>
        <w:t xml:space="preserve">, Writer: </w:t>
      </w:r>
      <w:r w:rsidR="00B66294">
        <w:rPr>
          <w:rFonts w:ascii="Arial" w:hAnsi="Arial" w:cs="Arial"/>
        </w:rPr>
        <w:t>Zach Landquist</w:t>
      </w:r>
    </w:p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1080"/>
        <w:gridCol w:w="7200"/>
      </w:tblGrid>
      <w:tr w:rsidR="001F154E" w:rsidTr="001F154E" w14:paraId="24769DF8" w14:textId="1A39D0CD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="001F154E" w:rsidP="001F154E" w:rsidRDefault="001F154E" w14:paraId="5FBA2515" w14:textId="0F2E17FF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Front</w:t>
            </w:r>
          </w:p>
        </w:tc>
        <w:tc>
          <w:tcPr>
            <w:tcW w:w="7200" w:type="dxa"/>
          </w:tcPr>
          <w:p w:rsidR="001F154E" w:rsidP="001F154E" w:rsidRDefault="00301BE1" w14:paraId="711A9943" w14:textId="20AFE98D">
            <w:pPr>
              <w:keepNext/>
              <w:keepLines/>
              <w:rPr>
                <w:rFonts w:ascii="Arial" w:hAnsi="Arial" w:cs="Arial"/>
              </w:rPr>
            </w:pPr>
            <w:bookmarkStart w:name="_Hlk159256636" w:id="0"/>
            <w:r w:rsidRPr="00301BE1">
              <w:rPr>
                <w:rFonts w:ascii="Arial" w:hAnsi="Arial" w:cs="Arial"/>
              </w:rPr>
              <w:t>As a LinkedList,</w:t>
            </w:r>
            <w:r>
              <w:rPr>
                <w:rFonts w:ascii="Arial" w:hAnsi="Arial" w:cs="Arial"/>
              </w:rPr>
              <w:t xml:space="preserve"> </w:t>
            </w:r>
            <w:r w:rsidRPr="00301BE1">
              <w:rPr>
                <w:rFonts w:ascii="Arial" w:hAnsi="Arial" w:cs="Arial"/>
              </w:rPr>
              <w:t xml:space="preserve">I need to create a list from </w:t>
            </w:r>
            <w:r>
              <w:rPr>
                <w:rFonts w:ascii="Arial" w:hAnsi="Arial" w:cs="Arial"/>
              </w:rPr>
              <w:t>passed in</w:t>
            </w:r>
            <w:r w:rsidRPr="00301BE1">
              <w:rPr>
                <w:rFonts w:ascii="Arial" w:hAnsi="Arial" w:cs="Arial"/>
              </w:rPr>
              <w:t xml:space="preserve"> array of elements,</w:t>
            </w:r>
            <w:r>
              <w:rPr>
                <w:rFonts w:ascii="Arial" w:hAnsi="Arial" w:cs="Arial"/>
              </w:rPr>
              <w:t xml:space="preserve"> s</w:t>
            </w:r>
            <w:r w:rsidRPr="00301BE1">
              <w:rPr>
                <w:rFonts w:ascii="Arial" w:hAnsi="Arial" w:cs="Arial"/>
              </w:rPr>
              <w:t xml:space="preserve">o that I can initialize the linked list with </w:t>
            </w:r>
            <w:r w:rsidR="00F954B3">
              <w:rPr>
                <w:rFonts w:ascii="Arial" w:hAnsi="Arial" w:cs="Arial"/>
              </w:rPr>
              <w:t>that data</w:t>
            </w:r>
            <w:r w:rsidR="00134C34">
              <w:rPr>
                <w:rFonts w:ascii="Arial" w:hAnsi="Arial" w:cs="Arial"/>
              </w:rPr>
              <w:t>.</w:t>
            </w:r>
          </w:p>
        </w:tc>
      </w:tr>
      <w:tr w:rsidR="001F154E" w:rsidTr="001F154E" w14:paraId="2FFC7804" w14:textId="5A959EFF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Pr="001F154E" w:rsidR="001F154E" w:rsidP="001F154E" w:rsidRDefault="001F154E" w14:paraId="20293261" w14:textId="1FC1743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Back</w:t>
            </w:r>
          </w:p>
        </w:tc>
        <w:tc>
          <w:tcPr>
            <w:tcW w:w="7200" w:type="dxa"/>
          </w:tcPr>
          <w:p w:rsidR="001F154E" w:rsidP="001F154E" w:rsidRDefault="009E1629" w14:paraId="621EA430" w14:textId="77777777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ist is created based on the passed in array of elements.</w:t>
            </w:r>
          </w:p>
          <w:p w:rsidR="009E1629" w:rsidP="001F154E" w:rsidRDefault="00ED6180" w14:paraId="22650BA1" w14:textId="77777777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re are null elements, the head should be set to null to indicate an empty linked list.</w:t>
            </w:r>
          </w:p>
          <w:p w:rsidRPr="008044C8" w:rsidR="001F154E" w:rsidP="001F154E" w:rsidRDefault="00182103" w14:paraId="5608F06D" w14:textId="6681C2AE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order of the list must match the </w:t>
            </w:r>
            <w:r w:rsidR="007E056C">
              <w:rPr>
                <w:rFonts w:ascii="Arial" w:hAnsi="Arial" w:cs="Arial"/>
              </w:rPr>
              <w:t>array of elements passed in.</w:t>
            </w:r>
          </w:p>
        </w:tc>
      </w:tr>
      <w:bookmarkEnd w:id="0"/>
    </w:tbl>
    <w:p w:rsidR="0096706B" w:rsidP="0096706B" w:rsidRDefault="0096706B" w14:paraId="247EB483" w14:textId="77777777">
      <w:pPr>
        <w:rPr>
          <w:rFonts w:ascii="Arial" w:hAnsi="Arial" w:cs="Arial"/>
        </w:rPr>
      </w:pPr>
    </w:p>
    <w:p w:rsidR="001F154E" w:rsidP="001F154E" w:rsidRDefault="001F154E" w14:paraId="04C17BD5" w14:textId="6417AC14">
      <w:pPr>
        <w:keepNext/>
        <w:keepLines/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tory 2: </w:t>
      </w:r>
      <w:r w:rsidR="0066351B">
        <w:rPr>
          <w:rFonts w:ascii="Arial" w:hAnsi="Arial" w:cs="Arial"/>
        </w:rPr>
        <w:t>AddTo</w:t>
      </w:r>
      <w:r w:rsidR="006D1FFC">
        <w:rPr>
          <w:rFonts w:ascii="Arial" w:hAnsi="Arial" w:cs="Arial"/>
        </w:rPr>
        <w:t>Tail</w:t>
      </w:r>
      <w:r>
        <w:rPr>
          <w:rFonts w:ascii="Arial" w:hAnsi="Arial" w:cs="Arial"/>
        </w:rPr>
        <w:t xml:space="preserve">(), Writer: </w:t>
      </w:r>
      <w:r w:rsidR="008C519C">
        <w:rPr>
          <w:rFonts w:ascii="Arial" w:hAnsi="Arial" w:cs="Arial"/>
        </w:rPr>
        <w:t>Cade VanHout</w:t>
      </w:r>
    </w:p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1080"/>
        <w:gridCol w:w="7200"/>
      </w:tblGrid>
      <w:tr w:rsidR="001F154E" w:rsidTr="00A47977" w14:paraId="0C1206AD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="001F154E" w:rsidP="00A47977" w:rsidRDefault="001F154E" w14:paraId="0DB85A4C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Front</w:t>
            </w:r>
          </w:p>
        </w:tc>
        <w:tc>
          <w:tcPr>
            <w:tcW w:w="7200" w:type="dxa"/>
          </w:tcPr>
          <w:p w:rsidR="001F154E" w:rsidP="00A47977" w:rsidRDefault="001F154E" w14:paraId="746CC6C2" w14:textId="7064901D">
            <w:pPr>
              <w:keepNext/>
              <w:keepLines/>
              <w:rPr>
                <w:rFonts w:ascii="Arial" w:hAnsi="Arial" w:cs="Arial"/>
              </w:rPr>
            </w:pPr>
            <w:r w:rsidRPr="43700D21">
              <w:rPr>
                <w:rFonts w:ascii="Arial" w:hAnsi="Arial" w:cs="Arial"/>
              </w:rPr>
              <w:t xml:space="preserve">As a </w:t>
            </w:r>
            <w:r w:rsidRPr="43700D21" w:rsidR="6A3C08C3">
              <w:rPr>
                <w:rFonts w:ascii="Arial" w:hAnsi="Arial" w:cs="Arial"/>
              </w:rPr>
              <w:t xml:space="preserve">linked </w:t>
            </w:r>
            <w:r w:rsidRPr="04C7E330" w:rsidR="6A3C08C3">
              <w:rPr>
                <w:rFonts w:ascii="Arial" w:hAnsi="Arial" w:cs="Arial"/>
              </w:rPr>
              <w:t>list</w:t>
            </w:r>
            <w:r w:rsidRPr="42E8AFF4" w:rsidR="6A3C08C3">
              <w:rPr>
                <w:rFonts w:ascii="Arial" w:hAnsi="Arial" w:cs="Arial"/>
              </w:rPr>
              <w:t>,</w:t>
            </w:r>
            <w:r w:rsidRPr="33D6F27C" w:rsidR="6A3C08C3">
              <w:rPr>
                <w:rFonts w:ascii="Arial" w:hAnsi="Arial" w:cs="Arial"/>
              </w:rPr>
              <w:t xml:space="preserve"> I need </w:t>
            </w:r>
            <w:r w:rsidRPr="4022395A" w:rsidR="6A3C08C3">
              <w:rPr>
                <w:rFonts w:ascii="Arial" w:hAnsi="Arial" w:cs="Arial"/>
              </w:rPr>
              <w:t xml:space="preserve">to </w:t>
            </w:r>
            <w:r w:rsidRPr="5F49B5F5" w:rsidR="6A3C08C3">
              <w:rPr>
                <w:rFonts w:ascii="Arial" w:hAnsi="Arial" w:cs="Arial"/>
              </w:rPr>
              <w:t>be</w:t>
            </w:r>
            <w:r w:rsidRPr="30891EB5" w:rsidR="6A3C08C3">
              <w:rPr>
                <w:rFonts w:ascii="Arial" w:hAnsi="Arial" w:cs="Arial"/>
              </w:rPr>
              <w:t xml:space="preserve"> able </w:t>
            </w:r>
            <w:r w:rsidRPr="53055F83" w:rsidR="6A3C08C3">
              <w:rPr>
                <w:rFonts w:ascii="Arial" w:hAnsi="Arial" w:cs="Arial"/>
              </w:rPr>
              <w:t>to</w:t>
            </w:r>
            <w:r w:rsidRPr="63188DF5" w:rsidR="5B1A80F8">
              <w:rPr>
                <w:rFonts w:ascii="Arial" w:hAnsi="Arial" w:cs="Arial"/>
              </w:rPr>
              <w:t xml:space="preserve"> </w:t>
            </w:r>
            <w:r w:rsidRPr="5EC94934" w:rsidR="5B1A80F8">
              <w:rPr>
                <w:rFonts w:ascii="Arial" w:hAnsi="Arial" w:cs="Arial"/>
              </w:rPr>
              <w:t xml:space="preserve">add </w:t>
            </w:r>
            <w:r w:rsidRPr="408E9E25" w:rsidR="6816472A">
              <w:rPr>
                <w:rFonts w:ascii="Arial" w:hAnsi="Arial" w:cs="Arial"/>
              </w:rPr>
              <w:t xml:space="preserve">a node </w:t>
            </w:r>
            <w:r w:rsidRPr="408E9E25" w:rsidR="5B1A80F8">
              <w:rPr>
                <w:rFonts w:ascii="Arial" w:hAnsi="Arial" w:cs="Arial"/>
              </w:rPr>
              <w:t>to</w:t>
            </w:r>
            <w:r w:rsidRPr="2AB9CB43" w:rsidR="5B1A80F8">
              <w:rPr>
                <w:rFonts w:ascii="Arial" w:hAnsi="Arial" w:cs="Arial"/>
              </w:rPr>
              <w:t xml:space="preserve"> </w:t>
            </w:r>
            <w:r w:rsidRPr="4E0BE14A" w:rsidR="5B1A80F8">
              <w:rPr>
                <w:rFonts w:ascii="Arial" w:hAnsi="Arial" w:cs="Arial"/>
              </w:rPr>
              <w:t xml:space="preserve">the </w:t>
            </w:r>
            <w:r w:rsidRPr="29355CD7" w:rsidR="5B1A80F8">
              <w:rPr>
                <w:rFonts w:ascii="Arial" w:hAnsi="Arial" w:cs="Arial"/>
              </w:rPr>
              <w:t>tail of the</w:t>
            </w:r>
            <w:r w:rsidRPr="10C7DA2B" w:rsidR="5B1A80F8">
              <w:rPr>
                <w:rFonts w:ascii="Arial" w:hAnsi="Arial" w:cs="Arial"/>
              </w:rPr>
              <w:t xml:space="preserve"> </w:t>
            </w:r>
            <w:r w:rsidRPr="620742EA" w:rsidR="5B1A80F8">
              <w:rPr>
                <w:rFonts w:ascii="Arial" w:hAnsi="Arial" w:cs="Arial"/>
              </w:rPr>
              <w:t>list</w:t>
            </w:r>
            <w:r w:rsidRPr="3204A37C" w:rsidR="5B1A80F8">
              <w:rPr>
                <w:rFonts w:ascii="Arial" w:hAnsi="Arial" w:cs="Arial"/>
              </w:rPr>
              <w:t>,</w:t>
            </w:r>
            <w:r w:rsidRPr="5556B983" w:rsidR="5B1A80F8">
              <w:rPr>
                <w:rFonts w:ascii="Arial" w:hAnsi="Arial" w:cs="Arial"/>
              </w:rPr>
              <w:t xml:space="preserve"> </w:t>
            </w:r>
            <w:r w:rsidRPr="2EAFDF49" w:rsidR="5B1A80F8">
              <w:rPr>
                <w:rFonts w:ascii="Arial" w:hAnsi="Arial" w:cs="Arial"/>
              </w:rPr>
              <w:t xml:space="preserve">so </w:t>
            </w:r>
            <w:r w:rsidRPr="524DDCAB" w:rsidR="5B1A80F8">
              <w:rPr>
                <w:rFonts w:ascii="Arial" w:hAnsi="Arial" w:cs="Arial"/>
              </w:rPr>
              <w:t xml:space="preserve">that I can </w:t>
            </w:r>
            <w:r w:rsidRPr="47901FB4" w:rsidR="244A3783">
              <w:rPr>
                <w:rFonts w:ascii="Arial" w:hAnsi="Arial" w:cs="Arial"/>
              </w:rPr>
              <w:t>ex</w:t>
            </w:r>
            <w:r w:rsidRPr="47901FB4" w:rsidR="5ECA500B">
              <w:rPr>
                <w:rFonts w:ascii="Arial" w:hAnsi="Arial" w:cs="Arial"/>
              </w:rPr>
              <w:t>tend</w:t>
            </w:r>
            <w:r w:rsidRPr="45812BF2" w:rsidR="244A3783">
              <w:rPr>
                <w:rFonts w:ascii="Arial" w:hAnsi="Arial" w:cs="Arial"/>
              </w:rPr>
              <w:t xml:space="preserve"> </w:t>
            </w:r>
            <w:r w:rsidRPr="73024BB5" w:rsidR="244A3783">
              <w:rPr>
                <w:rFonts w:ascii="Arial" w:hAnsi="Arial" w:cs="Arial"/>
              </w:rPr>
              <w:t xml:space="preserve">the </w:t>
            </w:r>
            <w:r w:rsidRPr="73024BB5" w:rsidR="5B1A80F8">
              <w:rPr>
                <w:rFonts w:ascii="Arial" w:hAnsi="Arial" w:cs="Arial"/>
              </w:rPr>
              <w:t>list</w:t>
            </w:r>
            <w:r w:rsidRPr="2518A443" w:rsidR="5361ED5E">
              <w:rPr>
                <w:rFonts w:ascii="Arial" w:hAnsi="Arial" w:cs="Arial"/>
              </w:rPr>
              <w:t>.</w:t>
            </w:r>
          </w:p>
        </w:tc>
      </w:tr>
      <w:tr w:rsidR="001F154E" w:rsidTr="00A47977" w14:paraId="5098A91C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Pr="001F154E" w:rsidR="001F154E" w:rsidP="00A47977" w:rsidRDefault="001F154E" w14:paraId="2A96DA9D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Back</w:t>
            </w:r>
          </w:p>
        </w:tc>
        <w:tc>
          <w:tcPr>
            <w:tcW w:w="7200" w:type="dxa"/>
          </w:tcPr>
          <w:p w:rsidRPr="008044C8" w:rsidR="001F154E" w:rsidP="006E72C7" w:rsidRDefault="7E8E31DE" w14:paraId="3B5BB2E3" w14:textId="2F0EF2A8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1940B29C">
              <w:rPr>
                <w:rFonts w:ascii="Arial" w:hAnsi="Arial" w:cs="Arial"/>
              </w:rPr>
              <w:t xml:space="preserve">Return </w:t>
            </w:r>
            <w:r w:rsidRPr="3090D86F">
              <w:rPr>
                <w:rFonts w:ascii="Arial" w:hAnsi="Arial" w:cs="Arial"/>
              </w:rPr>
              <w:t xml:space="preserve">true </w:t>
            </w:r>
            <w:r w:rsidRPr="71C40328">
              <w:rPr>
                <w:rFonts w:ascii="Arial" w:hAnsi="Arial" w:cs="Arial"/>
              </w:rPr>
              <w:t>if added to</w:t>
            </w:r>
            <w:r w:rsidRPr="091428FC">
              <w:rPr>
                <w:rFonts w:ascii="Arial" w:hAnsi="Arial" w:cs="Arial"/>
              </w:rPr>
              <w:t xml:space="preserve"> the </w:t>
            </w:r>
            <w:r w:rsidRPr="2C663F03">
              <w:rPr>
                <w:rFonts w:ascii="Arial" w:hAnsi="Arial" w:cs="Arial"/>
              </w:rPr>
              <w:t xml:space="preserve">end of the </w:t>
            </w:r>
            <w:r w:rsidRPr="6F672ED2">
              <w:rPr>
                <w:rFonts w:ascii="Arial" w:hAnsi="Arial" w:cs="Arial"/>
              </w:rPr>
              <w:t>list</w:t>
            </w:r>
            <w:r w:rsidR="008C519C">
              <w:rPr>
                <w:rFonts w:ascii="Arial" w:hAnsi="Arial" w:cs="Arial"/>
              </w:rPr>
              <w:t>.</w:t>
            </w:r>
          </w:p>
          <w:p w:rsidRPr="008044C8" w:rsidR="001F154E" w:rsidP="00A47977" w:rsidRDefault="0C42BCEC" w14:paraId="784D829D" w14:textId="25AE696B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659EC865">
              <w:rPr>
                <w:rFonts w:ascii="Arial" w:hAnsi="Arial" w:cs="Arial"/>
              </w:rPr>
              <w:t xml:space="preserve">The tail </w:t>
            </w:r>
            <w:r w:rsidRPr="36DE3125">
              <w:rPr>
                <w:rFonts w:ascii="Arial" w:hAnsi="Arial" w:cs="Arial"/>
              </w:rPr>
              <w:t xml:space="preserve">should </w:t>
            </w:r>
            <w:r w:rsidRPr="1F28C8C9">
              <w:rPr>
                <w:rFonts w:ascii="Arial" w:hAnsi="Arial" w:cs="Arial"/>
              </w:rPr>
              <w:t>properly be</w:t>
            </w:r>
            <w:r w:rsidRPr="36DE3125">
              <w:rPr>
                <w:rFonts w:ascii="Arial" w:hAnsi="Arial" w:cs="Arial"/>
              </w:rPr>
              <w:t xml:space="preserve"> </w:t>
            </w:r>
            <w:r w:rsidRPr="2523B7FC">
              <w:rPr>
                <w:rFonts w:ascii="Arial" w:hAnsi="Arial" w:cs="Arial"/>
              </w:rPr>
              <w:t>updated</w:t>
            </w:r>
            <w:r w:rsidR="008C519C">
              <w:rPr>
                <w:rFonts w:ascii="Arial" w:hAnsi="Arial" w:cs="Arial"/>
              </w:rPr>
              <w:t>.</w:t>
            </w:r>
          </w:p>
        </w:tc>
      </w:tr>
    </w:tbl>
    <w:p w:rsidR="001F154E" w:rsidP="001F154E" w:rsidRDefault="001F154E" w14:paraId="0B9C7C8E" w14:textId="77777777">
      <w:pPr>
        <w:rPr>
          <w:rFonts w:ascii="Arial" w:hAnsi="Arial" w:cs="Arial"/>
        </w:rPr>
      </w:pPr>
    </w:p>
    <w:p w:rsidR="724CCCAE" w:rsidRDefault="724CCCAE" w14:paraId="2E23ACBC" w14:textId="513D4517">
      <w:r>
        <w:lastRenderedPageBreak/>
        <w:br w:type="page"/>
      </w:r>
    </w:p>
    <w:p w:rsidR="001F154E" w:rsidP="001F154E" w:rsidRDefault="001F154E" w14:paraId="24EC70A4" w14:textId="53DE0AE4">
      <w:pPr>
        <w:keepNext/>
        <w:keepLines/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ory 3: </w:t>
      </w:r>
      <w:r w:rsidR="006D1FFC">
        <w:rPr>
          <w:rFonts w:ascii="Arial" w:hAnsi="Arial" w:cs="Arial"/>
        </w:rPr>
        <w:t>Length</w:t>
      </w:r>
      <w:r>
        <w:rPr>
          <w:rFonts w:ascii="Arial" w:hAnsi="Arial" w:cs="Arial"/>
        </w:rPr>
        <w:t xml:space="preserve">(), Writer: </w:t>
      </w:r>
      <w:r w:rsidR="00363AC6">
        <w:rPr>
          <w:rFonts w:ascii="Arial" w:hAnsi="Arial" w:cs="Arial"/>
        </w:rPr>
        <w:t>Ryan Traut</w:t>
      </w:r>
    </w:p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1080"/>
        <w:gridCol w:w="7200"/>
      </w:tblGrid>
      <w:tr w:rsidR="001F154E" w:rsidTr="00A47977" w14:paraId="4BF18DA2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="001F154E" w:rsidP="00A47977" w:rsidRDefault="001F154E" w14:paraId="1DAA176D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Front</w:t>
            </w:r>
          </w:p>
        </w:tc>
        <w:tc>
          <w:tcPr>
            <w:tcW w:w="7200" w:type="dxa"/>
          </w:tcPr>
          <w:p w:rsidRPr="00301BE1" w:rsidR="00A019F3" w:rsidP="00301BE1" w:rsidRDefault="00A019F3" w14:paraId="34FB46B3" w14:textId="5F978948">
            <w:pPr>
              <w:keepNext/>
              <w:keepLines/>
              <w:rPr>
                <w:rFonts w:ascii="Arial" w:hAnsi="Arial" w:cs="Arial"/>
              </w:rPr>
            </w:pPr>
            <w:r w:rsidRPr="00383AA2">
              <w:rPr>
                <w:rFonts w:ascii="Arial" w:hAnsi="Arial" w:cs="Arial" w:eastAsiaTheme="majorEastAsia"/>
              </w:rPr>
              <w:t>As a</w:t>
            </w:r>
            <w:r w:rsidRPr="00301BE1">
              <w:rPr>
                <w:rFonts w:ascii="Arial" w:hAnsi="Arial" w:cs="Arial"/>
              </w:rPr>
              <w:t xml:space="preserve"> </w:t>
            </w:r>
            <w:r w:rsidRPr="00301BE1" w:rsidR="000704BF">
              <w:rPr>
                <w:rFonts w:ascii="Arial" w:hAnsi="Arial" w:cs="Arial"/>
              </w:rPr>
              <w:t>linked list</w:t>
            </w:r>
            <w:r w:rsidRPr="00301BE1">
              <w:rPr>
                <w:rFonts w:ascii="Arial" w:hAnsi="Arial" w:cs="Arial"/>
              </w:rPr>
              <w:t xml:space="preserve">, </w:t>
            </w:r>
            <w:r w:rsidRPr="00383AA2">
              <w:rPr>
                <w:rFonts w:ascii="Arial" w:hAnsi="Arial" w:cs="Arial" w:eastAsiaTheme="majorEastAsia"/>
              </w:rPr>
              <w:t>I need</w:t>
            </w:r>
            <w:r w:rsidRPr="00301BE1">
              <w:rPr>
                <w:rFonts w:ascii="Arial" w:hAnsi="Arial" w:cs="Arial"/>
              </w:rPr>
              <w:t xml:space="preserve"> a function to determine the number of nodes in the list, </w:t>
            </w:r>
            <w:r w:rsidRPr="00301BE1" w:rsidR="00B04AB9">
              <w:rPr>
                <w:rFonts w:ascii="Arial" w:hAnsi="Arial" w:cs="Arial"/>
              </w:rPr>
              <w:t>s</w:t>
            </w:r>
            <w:r w:rsidRPr="00383AA2">
              <w:rPr>
                <w:rFonts w:ascii="Arial" w:hAnsi="Arial" w:cs="Arial" w:eastAsiaTheme="majorEastAsia"/>
              </w:rPr>
              <w:t>o that</w:t>
            </w:r>
            <w:r w:rsidRPr="00301BE1">
              <w:rPr>
                <w:rFonts w:ascii="Arial" w:hAnsi="Arial" w:cs="Arial"/>
              </w:rPr>
              <w:t xml:space="preserve"> I can understand the size of the list.</w:t>
            </w:r>
            <w:r w:rsidR="00210599">
              <w:rPr>
                <w:rFonts w:ascii="Arial" w:hAnsi="Arial" w:cs="Arial"/>
              </w:rPr>
              <w:t xml:space="preserve"> </w:t>
            </w:r>
          </w:p>
          <w:p w:rsidR="001F154E" w:rsidP="00A47977" w:rsidRDefault="001F154E" w14:paraId="21516DE4" w14:textId="6B6FB0D1">
            <w:pPr>
              <w:keepNext/>
              <w:keepLines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1F154E" w:rsidTr="00A47977" w14:paraId="4B38DC8C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Pr="001F154E" w:rsidR="001F154E" w:rsidP="00A47977" w:rsidRDefault="001F154E" w14:paraId="0CD35679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Back</w:t>
            </w:r>
          </w:p>
        </w:tc>
        <w:tc>
          <w:tcPr>
            <w:tcW w:w="7200" w:type="dxa"/>
          </w:tcPr>
          <w:p w:rsidRPr="00667712" w:rsidR="002F3C05" w:rsidRDefault="002F3C05" w14:paraId="39174D68" w14:textId="77777777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83AA2">
              <w:rPr>
                <w:rFonts w:ascii="Arial" w:hAnsi="Arial" w:cs="Arial"/>
              </w:rPr>
              <w:t xml:space="preserve">When the linked list is empty, the function returns 0. </w:t>
            </w:r>
          </w:p>
          <w:p w:rsidR="00667712" w:rsidRDefault="00383AA2" w14:paraId="722C3182" w14:textId="77777777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83AA2">
              <w:rPr>
                <w:rFonts w:ascii="Arial" w:hAnsi="Arial" w:cs="Arial"/>
              </w:rPr>
              <w:t>Should</w:t>
            </w:r>
            <w:r w:rsidRPr="00383AA2" w:rsidR="00667712">
              <w:rPr>
                <w:rFonts w:ascii="Arial" w:hAnsi="Arial" w:cs="Arial"/>
              </w:rPr>
              <w:t xml:space="preserve"> return a positive integer corresponding to the number of nodes in the list.</w:t>
            </w:r>
          </w:p>
          <w:p w:rsidRPr="008044C8" w:rsidR="001F154E" w:rsidP="00A47977" w:rsidRDefault="00954521" w14:paraId="22A91289" w14:textId="77D6E561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uld not alter the contents of the linked list</w:t>
            </w:r>
          </w:p>
        </w:tc>
      </w:tr>
    </w:tbl>
    <w:p w:rsidR="001F154E" w:rsidP="001F154E" w:rsidRDefault="001F154E" w14:paraId="5F71CB56" w14:textId="77777777">
      <w:pPr>
        <w:rPr>
          <w:rFonts w:ascii="Arial" w:hAnsi="Arial" w:cs="Arial"/>
        </w:rPr>
      </w:pPr>
    </w:p>
    <w:p w:rsidR="30D73BB7" w:rsidRDefault="30D73BB7" w14:paraId="3D4F36DE" w14:textId="3A8CA0CE">
      <w:r>
        <w:lastRenderedPageBreak/>
        <w:br w:type="page"/>
      </w:r>
    </w:p>
    <w:p w:rsidR="001F154E" w:rsidP="001F154E" w:rsidRDefault="001F154E" w14:paraId="3C85D905" w14:textId="76744590">
      <w:pPr>
        <w:keepNext/>
        <w:keepLines/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ory 4: </w:t>
      </w:r>
      <w:r w:rsidRPr="592205AE" w:rsidR="5985BEC2">
        <w:rPr>
          <w:rFonts w:ascii="Arial" w:hAnsi="Arial" w:cs="Arial"/>
        </w:rPr>
        <w:t>IsEmpty</w:t>
      </w:r>
      <w:r>
        <w:rPr>
          <w:rFonts w:ascii="Arial" w:hAnsi="Arial" w:cs="Arial"/>
        </w:rPr>
        <w:t xml:space="preserve">(), Writer: </w:t>
      </w:r>
      <w:r w:rsidRPr="321ED290" w:rsidR="4CCBDC98">
        <w:rPr>
          <w:rFonts w:ascii="Arial" w:hAnsi="Arial" w:cs="Arial"/>
        </w:rPr>
        <w:t>Kase Tadych</w:t>
      </w:r>
    </w:p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1080"/>
        <w:gridCol w:w="7200"/>
      </w:tblGrid>
      <w:tr w:rsidR="001F154E" w:rsidTr="00A47977" w14:paraId="0647871F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="001F154E" w:rsidP="00A47977" w:rsidRDefault="001F154E" w14:paraId="75E360B7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Front</w:t>
            </w:r>
          </w:p>
        </w:tc>
        <w:tc>
          <w:tcPr>
            <w:tcW w:w="7200" w:type="dxa"/>
          </w:tcPr>
          <w:p w:rsidR="001F154E" w:rsidP="00A47977" w:rsidRDefault="001F154E" w14:paraId="2F024CC2" w14:textId="4798BDA7">
            <w:pPr>
              <w:keepNext/>
              <w:keepLines/>
              <w:rPr>
                <w:rFonts w:ascii="Arial" w:hAnsi="Arial" w:cs="Arial"/>
              </w:rPr>
            </w:pPr>
            <w:r w:rsidRPr="3E56771A">
              <w:rPr>
                <w:rFonts w:ascii="Arial" w:hAnsi="Arial" w:cs="Arial"/>
              </w:rPr>
              <w:t xml:space="preserve">As a </w:t>
            </w:r>
            <w:r w:rsidRPr="5C3CE7A6" w:rsidR="73B0FCE7">
              <w:rPr>
                <w:rFonts w:ascii="Arial" w:hAnsi="Arial" w:cs="Arial"/>
              </w:rPr>
              <w:t>linked list</w:t>
            </w:r>
            <w:r w:rsidRPr="3E56771A" w:rsidR="78DF3019">
              <w:rPr>
                <w:rFonts w:ascii="Arial" w:hAnsi="Arial" w:cs="Arial"/>
              </w:rPr>
              <w:t xml:space="preserve">, I need to be able to check if a list is empty, so that </w:t>
            </w:r>
            <w:r w:rsidRPr="3378A15A" w:rsidR="23D6288B">
              <w:rPr>
                <w:rFonts w:ascii="Arial" w:hAnsi="Arial" w:cs="Arial"/>
              </w:rPr>
              <w:t xml:space="preserve">I </w:t>
            </w:r>
            <w:r w:rsidRPr="5C3CE7A6" w:rsidR="23D6288B">
              <w:rPr>
                <w:rFonts w:ascii="Arial" w:hAnsi="Arial" w:cs="Arial"/>
              </w:rPr>
              <w:t xml:space="preserve">do not </w:t>
            </w:r>
            <w:r w:rsidRPr="5C3CE7A6" w:rsidR="3CA874B9">
              <w:rPr>
                <w:rFonts w:ascii="Arial" w:hAnsi="Arial" w:cs="Arial"/>
              </w:rPr>
              <w:t>have errors when implementing other methods.</w:t>
            </w:r>
          </w:p>
        </w:tc>
      </w:tr>
      <w:tr w:rsidR="001F154E" w:rsidTr="00A47977" w14:paraId="4A1029F0" w14:textId="77777777">
        <w:trPr>
          <w:trHeight w:val="4320" w:hRule="exact"/>
        </w:trPr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:rsidRPr="001F154E" w:rsidR="001F154E" w:rsidP="00A47977" w:rsidRDefault="001F154E" w14:paraId="01175F2C" w14:textId="77777777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526F17">
              <w:rPr>
                <w:rFonts w:ascii="Arial" w:hAnsi="Arial" w:cs="Arial"/>
                <w:b/>
                <w:bCs/>
              </w:rPr>
              <w:t>Back</w:t>
            </w:r>
          </w:p>
        </w:tc>
        <w:tc>
          <w:tcPr>
            <w:tcW w:w="7200" w:type="dxa"/>
          </w:tcPr>
          <w:p w:rsidRPr="008044C8" w:rsidR="001F154E" w:rsidRDefault="1707F97E" w14:paraId="49AA0950" w14:textId="458562B8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58AA8197">
              <w:rPr>
                <w:rFonts w:ascii="Arial" w:hAnsi="Arial" w:cs="Arial"/>
              </w:rPr>
              <w:t xml:space="preserve">Should check </w:t>
            </w:r>
            <w:r w:rsidRPr="134F4E23">
              <w:rPr>
                <w:rFonts w:ascii="Arial" w:hAnsi="Arial" w:cs="Arial"/>
              </w:rPr>
              <w:t>the list to see if</w:t>
            </w:r>
            <w:r w:rsidRPr="0DBE0134">
              <w:rPr>
                <w:rFonts w:ascii="Arial" w:hAnsi="Arial" w:cs="Arial"/>
              </w:rPr>
              <w:t xml:space="preserve"> there are any items in the list</w:t>
            </w:r>
          </w:p>
          <w:p w:rsidRPr="008044C8" w:rsidR="001F154E" w:rsidRDefault="41306D85" w14:paraId="0DDB4FC3" w14:textId="6E30922B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298EEB">
              <w:rPr>
                <w:rFonts w:ascii="Arial" w:hAnsi="Arial" w:cs="Arial"/>
              </w:rPr>
              <w:t xml:space="preserve">Should return true if the </w:t>
            </w:r>
            <w:r w:rsidRPr="50FCC4B5">
              <w:rPr>
                <w:rFonts w:ascii="Arial" w:hAnsi="Arial" w:cs="Arial"/>
              </w:rPr>
              <w:t xml:space="preserve">list contains no </w:t>
            </w:r>
            <w:r w:rsidRPr="77F216FB">
              <w:rPr>
                <w:rFonts w:ascii="Arial" w:hAnsi="Arial" w:cs="Arial"/>
              </w:rPr>
              <w:t>items</w:t>
            </w:r>
          </w:p>
          <w:p w:rsidRPr="008044C8" w:rsidR="001F154E" w:rsidP="00A47977" w:rsidRDefault="41306D85" w14:paraId="78AAC338" w14:textId="74686046">
            <w:pPr>
              <w:pStyle w:val="ListParagraph"/>
              <w:keepNext/>
              <w:keepLines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77F216FB">
              <w:rPr>
                <w:rFonts w:ascii="Arial" w:hAnsi="Arial" w:cs="Arial"/>
              </w:rPr>
              <w:t>Should return false if the</w:t>
            </w:r>
            <w:r w:rsidRPr="1D80B5BF">
              <w:rPr>
                <w:rFonts w:ascii="Arial" w:hAnsi="Arial" w:cs="Arial"/>
              </w:rPr>
              <w:t xml:space="preserve"> list </w:t>
            </w:r>
            <w:r w:rsidRPr="752E3112">
              <w:rPr>
                <w:rFonts w:ascii="Arial" w:hAnsi="Arial" w:cs="Arial"/>
              </w:rPr>
              <w:t xml:space="preserve">has </w:t>
            </w:r>
            <w:r w:rsidRPr="1880471A">
              <w:rPr>
                <w:rFonts w:ascii="Arial" w:hAnsi="Arial" w:cs="Arial"/>
              </w:rPr>
              <w:t>one or more items</w:t>
            </w:r>
          </w:p>
        </w:tc>
      </w:tr>
    </w:tbl>
    <w:p w:rsidR="001F154E" w:rsidP="001F154E" w:rsidRDefault="001F154E" w14:paraId="6925C576" w14:textId="77777777">
      <w:pPr>
        <w:rPr>
          <w:rFonts w:ascii="Arial" w:hAnsi="Arial" w:cs="Arial"/>
        </w:rPr>
      </w:pPr>
    </w:p>
    <w:p w:rsidR="001F154E" w:rsidP="0096706B" w:rsidRDefault="001F154E" w14:paraId="75345C14" w14:textId="77777777">
      <w:pPr>
        <w:rPr>
          <w:rFonts w:ascii="Arial" w:hAnsi="Arial" w:cs="Arial"/>
        </w:rPr>
      </w:pPr>
    </w:p>
    <w:sectPr w:rsidR="001F154E" w:rsidSect="00805C01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172C"/>
    <w:multiLevelType w:val="hybridMultilevel"/>
    <w:tmpl w:val="C29A07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C0B5320"/>
    <w:multiLevelType w:val="multilevel"/>
    <w:tmpl w:val="7C2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849099702">
    <w:abstractNumId w:val="0"/>
  </w:num>
  <w:num w:numId="2" w16cid:durableId="1239052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rcwsTAyMbUEEko6SsGpxcWZ+XkgBUa1AJlGluUsAAAA"/>
  </w:docVars>
  <w:rsids>
    <w:rsidRoot w:val="33DA8631"/>
    <w:rsid w:val="000050CD"/>
    <w:rsid w:val="000176E7"/>
    <w:rsid w:val="00024E64"/>
    <w:rsid w:val="000307AD"/>
    <w:rsid w:val="00030A6A"/>
    <w:rsid w:val="000362F1"/>
    <w:rsid w:val="0005197B"/>
    <w:rsid w:val="00052521"/>
    <w:rsid w:val="00052D82"/>
    <w:rsid w:val="00053AFE"/>
    <w:rsid w:val="00061360"/>
    <w:rsid w:val="00066D6E"/>
    <w:rsid w:val="000704BF"/>
    <w:rsid w:val="0009275B"/>
    <w:rsid w:val="00096E4C"/>
    <w:rsid w:val="000A63B7"/>
    <w:rsid w:val="000A6A3A"/>
    <w:rsid w:val="000D7743"/>
    <w:rsid w:val="000E50CE"/>
    <w:rsid w:val="000E596B"/>
    <w:rsid w:val="00100E4F"/>
    <w:rsid w:val="00114FD6"/>
    <w:rsid w:val="00134C34"/>
    <w:rsid w:val="0015264C"/>
    <w:rsid w:val="001564C0"/>
    <w:rsid w:val="00165F4C"/>
    <w:rsid w:val="00172158"/>
    <w:rsid w:val="00182103"/>
    <w:rsid w:val="0019570F"/>
    <w:rsid w:val="001B1386"/>
    <w:rsid w:val="001C023F"/>
    <w:rsid w:val="001C2498"/>
    <w:rsid w:val="001C798F"/>
    <w:rsid w:val="001D45C7"/>
    <w:rsid w:val="001E2CA2"/>
    <w:rsid w:val="001F154E"/>
    <w:rsid w:val="00200B6F"/>
    <w:rsid w:val="00201B49"/>
    <w:rsid w:val="0020704C"/>
    <w:rsid w:val="00210599"/>
    <w:rsid w:val="00210AD5"/>
    <w:rsid w:val="00216CD3"/>
    <w:rsid w:val="00222DF6"/>
    <w:rsid w:val="00227F21"/>
    <w:rsid w:val="00234F8D"/>
    <w:rsid w:val="002379D2"/>
    <w:rsid w:val="002637BB"/>
    <w:rsid w:val="002859FA"/>
    <w:rsid w:val="0028657C"/>
    <w:rsid w:val="00287E18"/>
    <w:rsid w:val="00292D83"/>
    <w:rsid w:val="00293EA7"/>
    <w:rsid w:val="00298EEB"/>
    <w:rsid w:val="002A0805"/>
    <w:rsid w:val="002A2779"/>
    <w:rsid w:val="002B0DF2"/>
    <w:rsid w:val="002B5265"/>
    <w:rsid w:val="002C1F2D"/>
    <w:rsid w:val="002C4D7E"/>
    <w:rsid w:val="002D317C"/>
    <w:rsid w:val="002E2BA4"/>
    <w:rsid w:val="002F3C05"/>
    <w:rsid w:val="002F7D0C"/>
    <w:rsid w:val="00301BE1"/>
    <w:rsid w:val="003167B1"/>
    <w:rsid w:val="00317AC7"/>
    <w:rsid w:val="00327A61"/>
    <w:rsid w:val="003302F9"/>
    <w:rsid w:val="00331805"/>
    <w:rsid w:val="0033415C"/>
    <w:rsid w:val="00335C1E"/>
    <w:rsid w:val="00344BC2"/>
    <w:rsid w:val="0035115F"/>
    <w:rsid w:val="00354716"/>
    <w:rsid w:val="00363AC6"/>
    <w:rsid w:val="00365222"/>
    <w:rsid w:val="00365C66"/>
    <w:rsid w:val="00373D23"/>
    <w:rsid w:val="00375DF7"/>
    <w:rsid w:val="00383AA2"/>
    <w:rsid w:val="00383B58"/>
    <w:rsid w:val="003867E4"/>
    <w:rsid w:val="00387B8C"/>
    <w:rsid w:val="003A2D87"/>
    <w:rsid w:val="003A3301"/>
    <w:rsid w:val="003A3342"/>
    <w:rsid w:val="003A6010"/>
    <w:rsid w:val="003B431B"/>
    <w:rsid w:val="003C6B95"/>
    <w:rsid w:val="003D078F"/>
    <w:rsid w:val="00407DA6"/>
    <w:rsid w:val="00417850"/>
    <w:rsid w:val="00420032"/>
    <w:rsid w:val="0043150F"/>
    <w:rsid w:val="004406BB"/>
    <w:rsid w:val="00445B13"/>
    <w:rsid w:val="00452FF4"/>
    <w:rsid w:val="00456B93"/>
    <w:rsid w:val="0047706C"/>
    <w:rsid w:val="00481323"/>
    <w:rsid w:val="00481357"/>
    <w:rsid w:val="00482333"/>
    <w:rsid w:val="00496CC1"/>
    <w:rsid w:val="004A314C"/>
    <w:rsid w:val="004B3CBC"/>
    <w:rsid w:val="004C33E2"/>
    <w:rsid w:val="004C501F"/>
    <w:rsid w:val="004D2B66"/>
    <w:rsid w:val="004D3409"/>
    <w:rsid w:val="004E056F"/>
    <w:rsid w:val="005015EF"/>
    <w:rsid w:val="005146E7"/>
    <w:rsid w:val="00522663"/>
    <w:rsid w:val="00526F17"/>
    <w:rsid w:val="00534A6E"/>
    <w:rsid w:val="00535485"/>
    <w:rsid w:val="00543481"/>
    <w:rsid w:val="00547065"/>
    <w:rsid w:val="00563D5A"/>
    <w:rsid w:val="00564EC4"/>
    <w:rsid w:val="00585429"/>
    <w:rsid w:val="005866E6"/>
    <w:rsid w:val="00587D10"/>
    <w:rsid w:val="00590BE5"/>
    <w:rsid w:val="005921AE"/>
    <w:rsid w:val="00597CBE"/>
    <w:rsid w:val="005C2D9D"/>
    <w:rsid w:val="005D59C3"/>
    <w:rsid w:val="005D6057"/>
    <w:rsid w:val="005E0158"/>
    <w:rsid w:val="005E0531"/>
    <w:rsid w:val="005E6FB1"/>
    <w:rsid w:val="005F3CA6"/>
    <w:rsid w:val="005F449C"/>
    <w:rsid w:val="00603B39"/>
    <w:rsid w:val="00622603"/>
    <w:rsid w:val="00632C7C"/>
    <w:rsid w:val="006362D2"/>
    <w:rsid w:val="0064017D"/>
    <w:rsid w:val="006451D2"/>
    <w:rsid w:val="006502C1"/>
    <w:rsid w:val="006552FC"/>
    <w:rsid w:val="00656F06"/>
    <w:rsid w:val="00657164"/>
    <w:rsid w:val="00662EBC"/>
    <w:rsid w:val="0066351B"/>
    <w:rsid w:val="00667303"/>
    <w:rsid w:val="00667712"/>
    <w:rsid w:val="006750D4"/>
    <w:rsid w:val="00680712"/>
    <w:rsid w:val="006812B0"/>
    <w:rsid w:val="006814DE"/>
    <w:rsid w:val="00682A37"/>
    <w:rsid w:val="00685A15"/>
    <w:rsid w:val="006A3633"/>
    <w:rsid w:val="006A4833"/>
    <w:rsid w:val="006A6887"/>
    <w:rsid w:val="006A6CAA"/>
    <w:rsid w:val="006B3122"/>
    <w:rsid w:val="006B4906"/>
    <w:rsid w:val="006B49ED"/>
    <w:rsid w:val="006B543A"/>
    <w:rsid w:val="006B60D9"/>
    <w:rsid w:val="006B64D4"/>
    <w:rsid w:val="006D11E8"/>
    <w:rsid w:val="006D1FFC"/>
    <w:rsid w:val="006E088B"/>
    <w:rsid w:val="006E2784"/>
    <w:rsid w:val="006E6891"/>
    <w:rsid w:val="006E72C7"/>
    <w:rsid w:val="006F0D2A"/>
    <w:rsid w:val="0072392E"/>
    <w:rsid w:val="00724E5A"/>
    <w:rsid w:val="0072560C"/>
    <w:rsid w:val="00740284"/>
    <w:rsid w:val="00740BD4"/>
    <w:rsid w:val="00751D33"/>
    <w:rsid w:val="00763A81"/>
    <w:rsid w:val="00793C01"/>
    <w:rsid w:val="007947AB"/>
    <w:rsid w:val="00795870"/>
    <w:rsid w:val="007A0D85"/>
    <w:rsid w:val="007A2DF5"/>
    <w:rsid w:val="007B18C6"/>
    <w:rsid w:val="007C1627"/>
    <w:rsid w:val="007C3E8A"/>
    <w:rsid w:val="007C4B0F"/>
    <w:rsid w:val="007D51FA"/>
    <w:rsid w:val="007E056C"/>
    <w:rsid w:val="007E17B6"/>
    <w:rsid w:val="007E5DD0"/>
    <w:rsid w:val="007F015C"/>
    <w:rsid w:val="007F1A0E"/>
    <w:rsid w:val="008044C8"/>
    <w:rsid w:val="00805C01"/>
    <w:rsid w:val="008135B4"/>
    <w:rsid w:val="00837651"/>
    <w:rsid w:val="00840924"/>
    <w:rsid w:val="00843CFD"/>
    <w:rsid w:val="00845D00"/>
    <w:rsid w:val="008478D6"/>
    <w:rsid w:val="008575AB"/>
    <w:rsid w:val="0086192B"/>
    <w:rsid w:val="00864101"/>
    <w:rsid w:val="00865824"/>
    <w:rsid w:val="00865D87"/>
    <w:rsid w:val="00872137"/>
    <w:rsid w:val="008764D0"/>
    <w:rsid w:val="0089220A"/>
    <w:rsid w:val="008949CF"/>
    <w:rsid w:val="008A58FA"/>
    <w:rsid w:val="008A7D65"/>
    <w:rsid w:val="008B066D"/>
    <w:rsid w:val="008B46DA"/>
    <w:rsid w:val="008C09F0"/>
    <w:rsid w:val="008C519C"/>
    <w:rsid w:val="008C58B4"/>
    <w:rsid w:val="008C5E66"/>
    <w:rsid w:val="008D4EC9"/>
    <w:rsid w:val="008D5045"/>
    <w:rsid w:val="008D71E8"/>
    <w:rsid w:val="008E5C69"/>
    <w:rsid w:val="008F0152"/>
    <w:rsid w:val="008F172F"/>
    <w:rsid w:val="008F59B5"/>
    <w:rsid w:val="00901A44"/>
    <w:rsid w:val="00943FDB"/>
    <w:rsid w:val="009503EB"/>
    <w:rsid w:val="009527D1"/>
    <w:rsid w:val="00954521"/>
    <w:rsid w:val="009610D1"/>
    <w:rsid w:val="009647B9"/>
    <w:rsid w:val="009655BA"/>
    <w:rsid w:val="0096706B"/>
    <w:rsid w:val="00971087"/>
    <w:rsid w:val="00972163"/>
    <w:rsid w:val="0097608E"/>
    <w:rsid w:val="0098073E"/>
    <w:rsid w:val="0098755E"/>
    <w:rsid w:val="009934D5"/>
    <w:rsid w:val="00993A83"/>
    <w:rsid w:val="00993E2A"/>
    <w:rsid w:val="009A0F79"/>
    <w:rsid w:val="009A108E"/>
    <w:rsid w:val="009B16A3"/>
    <w:rsid w:val="009B462A"/>
    <w:rsid w:val="009C1856"/>
    <w:rsid w:val="009C3969"/>
    <w:rsid w:val="009D7C85"/>
    <w:rsid w:val="009E1629"/>
    <w:rsid w:val="009E2993"/>
    <w:rsid w:val="009F2172"/>
    <w:rsid w:val="00A0079B"/>
    <w:rsid w:val="00A019F3"/>
    <w:rsid w:val="00A03EEC"/>
    <w:rsid w:val="00A07CE5"/>
    <w:rsid w:val="00A11DB0"/>
    <w:rsid w:val="00A16E01"/>
    <w:rsid w:val="00A27DCB"/>
    <w:rsid w:val="00A307A8"/>
    <w:rsid w:val="00A312A6"/>
    <w:rsid w:val="00A35CE7"/>
    <w:rsid w:val="00A37D66"/>
    <w:rsid w:val="00A52813"/>
    <w:rsid w:val="00A63627"/>
    <w:rsid w:val="00A84BAD"/>
    <w:rsid w:val="00A863CA"/>
    <w:rsid w:val="00A95AF5"/>
    <w:rsid w:val="00AA592D"/>
    <w:rsid w:val="00AA7812"/>
    <w:rsid w:val="00AB135C"/>
    <w:rsid w:val="00AC2781"/>
    <w:rsid w:val="00AC4725"/>
    <w:rsid w:val="00B015E1"/>
    <w:rsid w:val="00B04866"/>
    <w:rsid w:val="00B04AB9"/>
    <w:rsid w:val="00B0553F"/>
    <w:rsid w:val="00B06908"/>
    <w:rsid w:val="00B06C0A"/>
    <w:rsid w:val="00B17081"/>
    <w:rsid w:val="00B332CC"/>
    <w:rsid w:val="00B33A2B"/>
    <w:rsid w:val="00B33BF5"/>
    <w:rsid w:val="00B33F80"/>
    <w:rsid w:val="00B648B7"/>
    <w:rsid w:val="00B66294"/>
    <w:rsid w:val="00B723BF"/>
    <w:rsid w:val="00B81225"/>
    <w:rsid w:val="00B85B35"/>
    <w:rsid w:val="00B93CA3"/>
    <w:rsid w:val="00BA2E22"/>
    <w:rsid w:val="00BB5A28"/>
    <w:rsid w:val="00BB617C"/>
    <w:rsid w:val="00BC606A"/>
    <w:rsid w:val="00BD09E1"/>
    <w:rsid w:val="00BE3503"/>
    <w:rsid w:val="00BF7066"/>
    <w:rsid w:val="00BF769F"/>
    <w:rsid w:val="00C00225"/>
    <w:rsid w:val="00C02323"/>
    <w:rsid w:val="00C077C0"/>
    <w:rsid w:val="00C14411"/>
    <w:rsid w:val="00C224B5"/>
    <w:rsid w:val="00C225FB"/>
    <w:rsid w:val="00C25F00"/>
    <w:rsid w:val="00C33AC7"/>
    <w:rsid w:val="00C401AB"/>
    <w:rsid w:val="00C506EA"/>
    <w:rsid w:val="00C703E0"/>
    <w:rsid w:val="00C774A4"/>
    <w:rsid w:val="00C81EEF"/>
    <w:rsid w:val="00C86A4D"/>
    <w:rsid w:val="00C87325"/>
    <w:rsid w:val="00C97728"/>
    <w:rsid w:val="00CA15C6"/>
    <w:rsid w:val="00CB6E3D"/>
    <w:rsid w:val="00CC5A58"/>
    <w:rsid w:val="00CE0727"/>
    <w:rsid w:val="00CE4E06"/>
    <w:rsid w:val="00CE5B6C"/>
    <w:rsid w:val="00CF43B3"/>
    <w:rsid w:val="00CF5B31"/>
    <w:rsid w:val="00D00188"/>
    <w:rsid w:val="00D053BC"/>
    <w:rsid w:val="00D062BE"/>
    <w:rsid w:val="00D0654C"/>
    <w:rsid w:val="00D1224C"/>
    <w:rsid w:val="00D1431E"/>
    <w:rsid w:val="00D172BE"/>
    <w:rsid w:val="00D234B2"/>
    <w:rsid w:val="00D27820"/>
    <w:rsid w:val="00D3421F"/>
    <w:rsid w:val="00D37BDE"/>
    <w:rsid w:val="00D40120"/>
    <w:rsid w:val="00D40FAC"/>
    <w:rsid w:val="00D42867"/>
    <w:rsid w:val="00D453F1"/>
    <w:rsid w:val="00D53D44"/>
    <w:rsid w:val="00D5CB39"/>
    <w:rsid w:val="00D6256A"/>
    <w:rsid w:val="00D62C7F"/>
    <w:rsid w:val="00D65F2F"/>
    <w:rsid w:val="00D65FFF"/>
    <w:rsid w:val="00D74317"/>
    <w:rsid w:val="00DC4B81"/>
    <w:rsid w:val="00DD12EF"/>
    <w:rsid w:val="00DD2114"/>
    <w:rsid w:val="00DD6D45"/>
    <w:rsid w:val="00DE7601"/>
    <w:rsid w:val="00DF2891"/>
    <w:rsid w:val="00DF6B01"/>
    <w:rsid w:val="00E10B69"/>
    <w:rsid w:val="00E11EAE"/>
    <w:rsid w:val="00E26E21"/>
    <w:rsid w:val="00E2759D"/>
    <w:rsid w:val="00E33D97"/>
    <w:rsid w:val="00E426BC"/>
    <w:rsid w:val="00E4771E"/>
    <w:rsid w:val="00E51C42"/>
    <w:rsid w:val="00E53615"/>
    <w:rsid w:val="00E61197"/>
    <w:rsid w:val="00E65A76"/>
    <w:rsid w:val="00E65AB8"/>
    <w:rsid w:val="00E75443"/>
    <w:rsid w:val="00E77A40"/>
    <w:rsid w:val="00E82C6D"/>
    <w:rsid w:val="00E8371B"/>
    <w:rsid w:val="00E86E22"/>
    <w:rsid w:val="00E87A02"/>
    <w:rsid w:val="00E948B5"/>
    <w:rsid w:val="00E95AAC"/>
    <w:rsid w:val="00E978ED"/>
    <w:rsid w:val="00EA65E3"/>
    <w:rsid w:val="00EB06C3"/>
    <w:rsid w:val="00EB272C"/>
    <w:rsid w:val="00EC3862"/>
    <w:rsid w:val="00EC5943"/>
    <w:rsid w:val="00ED6180"/>
    <w:rsid w:val="00EE77E7"/>
    <w:rsid w:val="00EE7E5A"/>
    <w:rsid w:val="00EF1B98"/>
    <w:rsid w:val="00F035DE"/>
    <w:rsid w:val="00F06D15"/>
    <w:rsid w:val="00F20A58"/>
    <w:rsid w:val="00F45342"/>
    <w:rsid w:val="00F52948"/>
    <w:rsid w:val="00F61C92"/>
    <w:rsid w:val="00F84752"/>
    <w:rsid w:val="00F86988"/>
    <w:rsid w:val="00F87DC2"/>
    <w:rsid w:val="00F91BF6"/>
    <w:rsid w:val="00F954B3"/>
    <w:rsid w:val="00F9574B"/>
    <w:rsid w:val="00F962C5"/>
    <w:rsid w:val="00FA3706"/>
    <w:rsid w:val="00FB1325"/>
    <w:rsid w:val="00FB2FCD"/>
    <w:rsid w:val="00FB7D08"/>
    <w:rsid w:val="00FC4C7B"/>
    <w:rsid w:val="00FD489F"/>
    <w:rsid w:val="00FD6670"/>
    <w:rsid w:val="00FE73C5"/>
    <w:rsid w:val="00FF5789"/>
    <w:rsid w:val="01761DF2"/>
    <w:rsid w:val="0302194E"/>
    <w:rsid w:val="048F6C53"/>
    <w:rsid w:val="04C7E330"/>
    <w:rsid w:val="06B8B80F"/>
    <w:rsid w:val="0772A1B7"/>
    <w:rsid w:val="091428FC"/>
    <w:rsid w:val="0A91A6FC"/>
    <w:rsid w:val="0AF683E3"/>
    <w:rsid w:val="0C42BCEC"/>
    <w:rsid w:val="0DBE0134"/>
    <w:rsid w:val="10C7DA2B"/>
    <w:rsid w:val="1179040F"/>
    <w:rsid w:val="12D400CE"/>
    <w:rsid w:val="12DB240B"/>
    <w:rsid w:val="134F4E23"/>
    <w:rsid w:val="14E8F375"/>
    <w:rsid w:val="15721A35"/>
    <w:rsid w:val="1707F97E"/>
    <w:rsid w:val="1880471A"/>
    <w:rsid w:val="188C2FB4"/>
    <w:rsid w:val="1940B29C"/>
    <w:rsid w:val="1CD02353"/>
    <w:rsid w:val="1D3C881E"/>
    <w:rsid w:val="1D80B5BF"/>
    <w:rsid w:val="1F28C8C9"/>
    <w:rsid w:val="1F7BD361"/>
    <w:rsid w:val="223C2D75"/>
    <w:rsid w:val="231D86A1"/>
    <w:rsid w:val="23D6288B"/>
    <w:rsid w:val="244A3783"/>
    <w:rsid w:val="24DEC10D"/>
    <w:rsid w:val="2518A443"/>
    <w:rsid w:val="2523B7FC"/>
    <w:rsid w:val="262529F1"/>
    <w:rsid w:val="26FDF82F"/>
    <w:rsid w:val="2714595D"/>
    <w:rsid w:val="28A5E593"/>
    <w:rsid w:val="29355CD7"/>
    <w:rsid w:val="2A3C6205"/>
    <w:rsid w:val="2AB9CB43"/>
    <w:rsid w:val="2C2E5F9E"/>
    <w:rsid w:val="2C663F03"/>
    <w:rsid w:val="2EAFDF49"/>
    <w:rsid w:val="30891EB5"/>
    <w:rsid w:val="3090D86F"/>
    <w:rsid w:val="30D73BB7"/>
    <w:rsid w:val="317850C5"/>
    <w:rsid w:val="3204A37C"/>
    <w:rsid w:val="321ED290"/>
    <w:rsid w:val="3378A15A"/>
    <w:rsid w:val="33D6F27C"/>
    <w:rsid w:val="33DA8631"/>
    <w:rsid w:val="350F798D"/>
    <w:rsid w:val="35586B90"/>
    <w:rsid w:val="35FE1181"/>
    <w:rsid w:val="36DE3125"/>
    <w:rsid w:val="3770AD9E"/>
    <w:rsid w:val="38D98939"/>
    <w:rsid w:val="3CA874B9"/>
    <w:rsid w:val="3E56771A"/>
    <w:rsid w:val="4022395A"/>
    <w:rsid w:val="408E9E25"/>
    <w:rsid w:val="40D0E60B"/>
    <w:rsid w:val="41306D85"/>
    <w:rsid w:val="42E8AFF4"/>
    <w:rsid w:val="43700D21"/>
    <w:rsid w:val="43931A47"/>
    <w:rsid w:val="4415BDAA"/>
    <w:rsid w:val="44A39C04"/>
    <w:rsid w:val="44D99E80"/>
    <w:rsid w:val="44F3311F"/>
    <w:rsid w:val="45812BF2"/>
    <w:rsid w:val="47901FB4"/>
    <w:rsid w:val="4806D982"/>
    <w:rsid w:val="49773FF8"/>
    <w:rsid w:val="4CCBDC98"/>
    <w:rsid w:val="4D59EE18"/>
    <w:rsid w:val="4DDC5412"/>
    <w:rsid w:val="4E0BE14A"/>
    <w:rsid w:val="4E3680EC"/>
    <w:rsid w:val="50FCC4B5"/>
    <w:rsid w:val="524DDCAB"/>
    <w:rsid w:val="53055F83"/>
    <w:rsid w:val="5361ED5E"/>
    <w:rsid w:val="53F9217B"/>
    <w:rsid w:val="5556B983"/>
    <w:rsid w:val="565CE63D"/>
    <w:rsid w:val="56D5B398"/>
    <w:rsid w:val="5879BAD7"/>
    <w:rsid w:val="58AA8197"/>
    <w:rsid w:val="592205AE"/>
    <w:rsid w:val="5985BEC2"/>
    <w:rsid w:val="5B1A80F8"/>
    <w:rsid w:val="5C3CE7A6"/>
    <w:rsid w:val="5D707689"/>
    <w:rsid w:val="5D9EF913"/>
    <w:rsid w:val="5EC94934"/>
    <w:rsid w:val="5ECA500B"/>
    <w:rsid w:val="5F49B5F5"/>
    <w:rsid w:val="61528299"/>
    <w:rsid w:val="620742EA"/>
    <w:rsid w:val="63188DF5"/>
    <w:rsid w:val="6413698D"/>
    <w:rsid w:val="6593B4AC"/>
    <w:rsid w:val="659EC865"/>
    <w:rsid w:val="669CE05B"/>
    <w:rsid w:val="670571DD"/>
    <w:rsid w:val="673F90F4"/>
    <w:rsid w:val="67F8B1FB"/>
    <w:rsid w:val="6816472A"/>
    <w:rsid w:val="6883CEC9"/>
    <w:rsid w:val="6948F510"/>
    <w:rsid w:val="6A271328"/>
    <w:rsid w:val="6A3C08C3"/>
    <w:rsid w:val="6AD9EE26"/>
    <w:rsid w:val="6BADC089"/>
    <w:rsid w:val="6CF55762"/>
    <w:rsid w:val="6D294550"/>
    <w:rsid w:val="6D320BCE"/>
    <w:rsid w:val="6ECE312C"/>
    <w:rsid w:val="6F672ED2"/>
    <w:rsid w:val="6FFD381B"/>
    <w:rsid w:val="718896F3"/>
    <w:rsid w:val="71C40328"/>
    <w:rsid w:val="724CCCAE"/>
    <w:rsid w:val="72ACB167"/>
    <w:rsid w:val="73024BB5"/>
    <w:rsid w:val="73B0FCE7"/>
    <w:rsid w:val="73F44840"/>
    <w:rsid w:val="74B2519C"/>
    <w:rsid w:val="752E3112"/>
    <w:rsid w:val="75D0EC43"/>
    <w:rsid w:val="76F85FBB"/>
    <w:rsid w:val="77F216FB"/>
    <w:rsid w:val="78DF3019"/>
    <w:rsid w:val="79EEFB05"/>
    <w:rsid w:val="7AE2064C"/>
    <w:rsid w:val="7E8E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DA8631"/>
  <w15:chartTrackingRefBased/>
  <w15:docId w15:val="{E924933A-4AFF-40E8-B6C3-EA717913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019F3"/>
    <w:pPr>
      <w:spacing w:after="0" w:line="240" w:lineRule="auto"/>
    </w:pPr>
    <w:rPr>
      <w:rFonts w:ascii="Times New Roman" w:hAnsi="Times New Roman" w:eastAsia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Pr>
      <w:rFonts w:ascii="Times New Roman" w:hAnsi="Times New Roman" w:eastAsiaTheme="majorEastAsia" w:cstheme="majorBidi"/>
      <w:i/>
      <w:iCs/>
      <w:color w:val="595959" w:themeColor="text1" w:themeTint="A6"/>
      <w:lang w:eastAsia="en-US"/>
    </w:rPr>
  </w:style>
  <w:style w:type="character" w:styleId="Heading7Char" w:customStyle="1">
    <w:name w:val="Heading 7 Char"/>
    <w:basedOn w:val="DefaultParagraphFont"/>
    <w:link w:val="Heading7"/>
    <w:uiPriority w:val="9"/>
    <w:rPr>
      <w:rFonts w:ascii="Times New Roman" w:hAnsi="Times New Roman" w:eastAsiaTheme="majorEastAsia" w:cstheme="majorBidi"/>
      <w:color w:val="595959" w:themeColor="text1" w:themeTint="A6"/>
      <w:lang w:eastAsia="en-US"/>
    </w:rPr>
  </w:style>
  <w:style w:type="character" w:styleId="Heading8Char" w:customStyle="1">
    <w:name w:val="Heading 8 Char"/>
    <w:basedOn w:val="DefaultParagraphFont"/>
    <w:link w:val="Heading8"/>
    <w:uiPriority w:val="9"/>
    <w:rPr>
      <w:rFonts w:ascii="Times New Roman" w:hAnsi="Times New Roman" w:eastAsiaTheme="majorEastAsia" w:cstheme="majorBidi"/>
      <w:i/>
      <w:iCs/>
      <w:color w:val="272727" w:themeColor="text1" w:themeTint="D8"/>
      <w:lang w:eastAsia="en-US"/>
    </w:rPr>
  </w:style>
  <w:style w:type="character" w:styleId="Heading9Char" w:customStyle="1">
    <w:name w:val="Heading 9 Char"/>
    <w:basedOn w:val="DefaultParagraphFont"/>
    <w:link w:val="Heading9"/>
    <w:uiPriority w:val="9"/>
    <w:rPr>
      <w:rFonts w:ascii="Times New Roman" w:hAnsi="Times New Roman" w:eastAsiaTheme="majorEastAsia" w:cstheme="majorBidi"/>
      <w:color w:val="272727" w:themeColor="text1" w:themeTint="D8"/>
      <w:lang w:eastAsia="en-US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C5E6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8044C8"/>
    <w:pPr>
      <w:ind w:left="720"/>
      <w:contextualSpacing/>
    </w:pPr>
  </w:style>
  <w:style w:type="paragraph" w:styleId="Revision">
    <w:name w:val="Revision"/>
    <w:hidden/>
    <w:uiPriority w:val="99"/>
    <w:semiHidden/>
    <w:rsid w:val="006E689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E68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ach Landquist</dc:creator>
  <keywords/>
  <dc:description/>
  <lastModifiedBy>Zach Landquist</lastModifiedBy>
  <revision>29</revision>
  <dcterms:created xsi:type="dcterms:W3CDTF">2024-02-19T17:28:00.0000000Z</dcterms:created>
  <dcterms:modified xsi:type="dcterms:W3CDTF">2024-03-28T20:50:37.9815479Z</dcterms:modified>
</coreProperties>
</file>